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DA457" w14:textId="0E2E58F7" w:rsidR="006D1514" w:rsidRPr="005C170B" w:rsidRDefault="00F77B9C" w:rsidP="00F77B9C">
      <w:pPr>
        <w:rPr>
          <w:b/>
          <w:bCs/>
        </w:rPr>
      </w:pPr>
      <w:r w:rsidRPr="005C170B">
        <w:rPr>
          <w:b/>
          <w:bCs/>
        </w:rPr>
        <w:t>An employee makes $20hr for the first 40hrs in a week and anything over 40hrs is $30hr.</w:t>
      </w:r>
    </w:p>
    <w:p w14:paraId="3A93509B" w14:textId="46FFAE69" w:rsidR="00F77B9C" w:rsidRDefault="00F77B9C" w:rsidP="00F77B9C">
      <w:pPr>
        <w:pStyle w:val="ListParagraph"/>
        <w:numPr>
          <w:ilvl w:val="0"/>
          <w:numId w:val="2"/>
        </w:numPr>
      </w:pPr>
      <w:r>
        <w:t>Get how many hours a person worked for the week and store it in a variable called “</w:t>
      </w:r>
      <w:proofErr w:type="spellStart"/>
      <w:r w:rsidRPr="005C170B">
        <w:rPr>
          <w:b/>
          <w:bCs/>
        </w:rPr>
        <w:t>hoursWorked</w:t>
      </w:r>
      <w:proofErr w:type="spellEnd"/>
      <w:r>
        <w:t>”.</w:t>
      </w:r>
    </w:p>
    <w:p w14:paraId="264B51D9" w14:textId="4F9DC9A9" w:rsidR="00F77B9C" w:rsidRDefault="00F77B9C" w:rsidP="00F77B9C">
      <w:pPr>
        <w:pStyle w:val="ListParagraph"/>
        <w:numPr>
          <w:ilvl w:val="0"/>
          <w:numId w:val="2"/>
        </w:numPr>
      </w:pPr>
      <w:r>
        <w:t>Make a variable that stores the total hours worked for the week subtracted by 40 and call it “</w:t>
      </w:r>
      <w:r w:rsidRPr="005C170B">
        <w:rPr>
          <w:b/>
          <w:bCs/>
        </w:rPr>
        <w:t>overtime</w:t>
      </w:r>
      <w:r>
        <w:t>”.</w:t>
      </w:r>
    </w:p>
    <w:p w14:paraId="1B507E2C" w14:textId="20108E6E" w:rsidR="00F77B9C" w:rsidRDefault="00F77B9C" w:rsidP="00F77B9C">
      <w:pPr>
        <w:pStyle w:val="ListParagraph"/>
        <w:numPr>
          <w:ilvl w:val="0"/>
          <w:numId w:val="2"/>
        </w:numPr>
      </w:pPr>
      <w:r>
        <w:t xml:space="preserve">If </w:t>
      </w:r>
      <w:proofErr w:type="spellStart"/>
      <w:r w:rsidRPr="005C170B">
        <w:rPr>
          <w:b/>
          <w:bCs/>
        </w:rPr>
        <w:t>hoursWorked</w:t>
      </w:r>
      <w:proofErr w:type="spellEnd"/>
      <w:r>
        <w:t xml:space="preserve"> is greater than 40 make the equation (40 * 20) + </w:t>
      </w:r>
      <w:r w:rsidR="004E0D2C">
        <w:t>(</w:t>
      </w:r>
      <w:r w:rsidR="004E0D2C" w:rsidRPr="005C170B">
        <w:rPr>
          <w:b/>
          <w:bCs/>
        </w:rPr>
        <w:t>overtime</w:t>
      </w:r>
      <w:r w:rsidRPr="005C170B">
        <w:rPr>
          <w:b/>
          <w:bCs/>
        </w:rPr>
        <w:t xml:space="preserve"> </w:t>
      </w:r>
      <w:r>
        <w:t>* 30) and store it in a variable called “</w:t>
      </w:r>
      <w:proofErr w:type="spellStart"/>
      <w:r w:rsidRPr="005C170B">
        <w:rPr>
          <w:b/>
          <w:bCs/>
        </w:rPr>
        <w:t>payCheck</w:t>
      </w:r>
      <w:proofErr w:type="spellEnd"/>
      <w:r>
        <w:t>”.</w:t>
      </w:r>
    </w:p>
    <w:p w14:paraId="270596E5" w14:textId="2317AFCF" w:rsidR="00F77B9C" w:rsidRDefault="00F77B9C" w:rsidP="00F77B9C">
      <w:pPr>
        <w:pStyle w:val="ListParagraph"/>
        <w:numPr>
          <w:ilvl w:val="0"/>
          <w:numId w:val="2"/>
        </w:numPr>
      </w:pPr>
      <w:r>
        <w:t xml:space="preserve">Otherwise make the equation </w:t>
      </w:r>
      <w:proofErr w:type="spellStart"/>
      <w:r w:rsidRPr="005C170B">
        <w:rPr>
          <w:b/>
          <w:bCs/>
        </w:rPr>
        <w:t>hoursWorked</w:t>
      </w:r>
      <w:proofErr w:type="spellEnd"/>
      <w:r>
        <w:t xml:space="preserve"> * 20 and store that in the variable “</w:t>
      </w:r>
      <w:proofErr w:type="spellStart"/>
      <w:r w:rsidRPr="005C170B">
        <w:rPr>
          <w:b/>
          <w:bCs/>
        </w:rPr>
        <w:t>payCheck</w:t>
      </w:r>
      <w:proofErr w:type="spellEnd"/>
      <w:r>
        <w:t>”.</w:t>
      </w:r>
    </w:p>
    <w:p w14:paraId="5EC054E4" w14:textId="25B40A64" w:rsidR="00F77B9C" w:rsidRDefault="004E0D2C" w:rsidP="00F77B9C">
      <w:pPr>
        <w:pStyle w:val="ListParagraph"/>
        <w:numPr>
          <w:ilvl w:val="0"/>
          <w:numId w:val="2"/>
        </w:numPr>
        <w:pBdr>
          <w:bottom w:val="single" w:sz="6" w:space="1" w:color="auto"/>
        </w:pBdr>
      </w:pPr>
      <w:r>
        <w:t>End with showing the output of the variable “</w:t>
      </w:r>
      <w:proofErr w:type="spellStart"/>
      <w:r w:rsidRPr="005C170B">
        <w:rPr>
          <w:b/>
          <w:bCs/>
        </w:rPr>
        <w:t>payCheck</w:t>
      </w:r>
      <w:proofErr w:type="spellEnd"/>
      <w:r>
        <w:t>”.</w:t>
      </w:r>
    </w:p>
    <w:p w14:paraId="2EB6E6EA" w14:textId="69C91310" w:rsidR="005C170B" w:rsidRPr="005C170B" w:rsidRDefault="005C170B" w:rsidP="005C170B">
      <w:pPr>
        <w:jc w:val="center"/>
        <w:rPr>
          <w:b/>
          <w:bCs/>
        </w:rPr>
      </w:pPr>
      <w:r w:rsidRPr="005C170B">
        <w:rPr>
          <w:b/>
          <w:bCs/>
        </w:rPr>
        <w:t>Below is my flowchart of the program</w:t>
      </w:r>
    </w:p>
    <w:p w14:paraId="31AA7E8B" w14:textId="33AC585B" w:rsidR="005C170B" w:rsidRDefault="005C170B" w:rsidP="005C170B"/>
    <w:p w14:paraId="1284DA4A" w14:textId="0DB70979" w:rsidR="005C170B" w:rsidRDefault="005C170B" w:rsidP="005C170B">
      <w:pPr>
        <w:pStyle w:val="ListParagraph"/>
      </w:pPr>
    </w:p>
    <w:p w14:paraId="41F33076" w14:textId="323C8EEC" w:rsidR="005C170B" w:rsidRDefault="005C170B" w:rsidP="005C170B">
      <w:pPr>
        <w:pStyle w:val="ListParagraph"/>
      </w:pPr>
      <w:r>
        <w:rPr>
          <w:noProof/>
        </w:rPr>
        <w:lastRenderedPageBreak/>
        <w:drawing>
          <wp:inline distT="0" distB="0" distL="0" distR="0" wp14:anchorId="10D63F90" wp14:editId="2FB5BAB9">
            <wp:extent cx="4078605" cy="8121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8605" cy="812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C170B" w:rsidSect="004761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D14053"/>
    <w:multiLevelType w:val="hybridMultilevel"/>
    <w:tmpl w:val="EECA71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AC3DC3"/>
    <w:multiLevelType w:val="hybridMultilevel"/>
    <w:tmpl w:val="956A9854"/>
    <w:lvl w:ilvl="0" w:tplc="3E3014D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sbQwNjYwtjA0NTZU0lEKTi0uzszPAykwrAUAge5oNiwAAAA="/>
  </w:docVars>
  <w:rsids>
    <w:rsidRoot w:val="00F77B9C"/>
    <w:rsid w:val="0047611B"/>
    <w:rsid w:val="004E0D2C"/>
    <w:rsid w:val="005C170B"/>
    <w:rsid w:val="006D1514"/>
    <w:rsid w:val="00F77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635AF"/>
  <w15:chartTrackingRefBased/>
  <w15:docId w15:val="{1E34743C-80F1-4044-9C9C-6D746207D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before="100" w:beforeAutospacing="1" w:after="100" w:afterAutospacing="1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7B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ondi, Scott</dc:creator>
  <cp:keywords/>
  <dc:description/>
  <cp:lastModifiedBy>Intondi, Scott</cp:lastModifiedBy>
  <cp:revision>1</cp:revision>
  <dcterms:created xsi:type="dcterms:W3CDTF">2021-05-18T22:17:00Z</dcterms:created>
  <dcterms:modified xsi:type="dcterms:W3CDTF">2021-05-18T23:01:00Z</dcterms:modified>
</cp:coreProperties>
</file>